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44.png" ContentType="image/png"/>
  <Override PartName="/word/media/rId43.png" ContentType="image/png"/>
  <Override PartName="/word/media/rId89.png" ContentType="image/png"/>
  <Override PartName="/word/media/rId67.png" ContentType="image/png"/>
  <Override PartName="/word/media/rId37.png" ContentType="image/png"/>
  <Override PartName="/word/media/rId35.png" ContentType="image/png"/>
  <Override PartName="/word/media/rId100.png" ContentType="image/png"/>
  <Override PartName="/word/media/rId102.png" ContentType="image/png"/>
  <Override PartName="/word/media/rId27.png" ContentType="image/png"/>
  <Override PartName="/word/media/rId28.png" ContentType="image/png"/>
  <Override PartName="/word/media/rId34.png" ContentType="image/png"/>
  <Override PartName="/word/media/rId33.png" ContentType="image/png"/>
  <Override PartName="/word/media/rId40.png" ContentType="image/png"/>
  <Override PartName="/word/media/rId41.png" ContentType="image/png"/>
  <Override PartName="/word/media/rId101.png" ContentType="image/png"/>
  <Override PartName="/word/media/rId137.png" ContentType="image/png"/>
  <Override PartName="/word/media/rId139.png" ContentType="image/png"/>
  <Override PartName="/word/media/rId140.png" ContentType="image/png"/>
  <Override PartName="/word/media/rId134.jpg" ContentType="image/jpeg"/>
  <Override PartName="/word/media/rId144.png" ContentType="image/png"/>
  <Override PartName="/word/media/rId150.png" ContentType="image/png"/>
  <Override PartName="/word/media/rId148.png" ContentType="image/png"/>
  <Override PartName="/word/media/rId142.png" ContentType="image/png"/>
  <Override PartName="/word/media/rId146.png" ContentType="image/png"/>
  <Override PartName="/word/media/rId38.png" ContentType="image/png"/>
  <Override PartName="/word/media/rId70.png" ContentType="image/png"/>
  <Override PartName="/word/media/rId29.jpg" ContentType="image/jpeg"/>
  <Override PartName="/word/media/rId36.png" ContentType="image/png"/>
  <Override PartName="/word/media/rId68.png" ContentType="image/png"/>
  <Override PartName="/word/media/rId31.png" ContentType="image/png"/>
  <Override PartName="/word/media/rId88.png" ContentType="image/png"/>
  <Override PartName="/word/media/rId8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Muita otsikkoja!</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 taulukoitujen tietojen avulla</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haasteet</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Oppi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Heading2"/>
      </w:pPr>
      <w:bookmarkStart w:id="23" w:name="muita-otsikkoja"/>
      <w:bookmarkEnd w:id="23"/>
      <w:r>
        <w:t xml:space="preserve">Muita otsikkoja!</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4">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5" w:name="esineiden-internet-kasvintuotannossa"/>
      <w:bookmarkEnd w:id="25"/>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6" w:name="kasvintuotannon-teknologiakehitys"/>
      <w:bookmarkEnd w:id="26"/>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7"/>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8"/>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9"/>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30" w:name="internet-of-things"/>
      <w:bookmarkEnd w:id="30"/>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1"/>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2"/>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3"/>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4"/>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5"/>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6"/>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7"/>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8"/>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9" w:name="industrial-internet-of-things"/>
      <w:bookmarkEnd w:id="39"/>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40"/>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1"/>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2" w:name="agricultural-internet-of-things"/>
      <w:bookmarkEnd w:id="42"/>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3"/>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4"/>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5" w:name="opinnäytetyön-tarkoitus-tavoite-rajaukset-tutkimuskysymykset-ja--menetelmät"/>
      <w:bookmarkEnd w:id="45"/>
      <w:r>
        <w:t xml:space="preserve">OPINNÄYTETYÖN TARKOITUS, TAVOITE, RAJAUKSET, TUTKIMUSKYSYMYKSET JA -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6" w:name="tutkimuskysymykset"/>
      <w:bookmarkEnd w:id="46"/>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7" w:name="tutkimusmenetelmien-valinta"/>
      <w:bookmarkEnd w:id="47"/>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8" w:name="kirjallisuuskatsaus-tutkimusmenetelmänä"/>
      <w:bookmarkEnd w:id="48"/>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9" w:name="kuvaileva-kirjallisuuskatsaus-tutkimusmenetelmänä"/>
      <w:bookmarkEnd w:id="49"/>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50" w:name="teemahaastattelu-tutkimusmenetelmänä"/>
      <w:bookmarkEnd w:id="50"/>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1" w:name="sisällönanalyysi-tutkimusmenetelmänä"/>
      <w:bookmarkEnd w:id="51"/>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2" w:name="aineisto-ja-tutkimuksen-toteutus"/>
      <w:bookmarkEnd w:id="52"/>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3" w:name="kuvailevan-kirjallisuuskatsauksen-toteutus"/>
      <w:bookmarkEnd w:id="53"/>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s://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4" w:name="teemahaastattelujen-toteutus"/>
      <w:bookmarkEnd w:id="54"/>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5" w:name="haastateltavien-valinta"/>
      <w:bookmarkEnd w:id="55"/>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6" w:name="haastattelujen-toteutukset"/>
      <w:bookmarkEnd w:id="56"/>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7" w:name="haastatteluaineiston-analyysimenetelmä"/>
      <w:bookmarkEnd w:id="57"/>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8" w:name="haastatteluaineiston-analyysi-sisällönanalyysin-menetelmillä"/>
      <w:bookmarkEnd w:id="58"/>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9" w:name="sisällönanalyysin-menetelmien-käyttö"/>
      <w:bookmarkEnd w:id="59"/>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60" w:name="haastatteluaineiston-koodaus-ja-koodien-kategorisointi"/>
      <w:bookmarkEnd w:id="60"/>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1" w:name="haastatteluaineiston-koodien-taulukointi"/>
      <w:bookmarkEnd w:id="61"/>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2" w:name="haastatteluaineiston-analysointi-taulukoitujen-tietojen-avulla"/>
      <w:bookmarkEnd w:id="62"/>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3" w:name="johtopäätösten-vetäminen-haastatteluaineistosta-analyysin-perusteella"/>
      <w:bookmarkEnd w:id="63"/>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4" w:name="tutkimustulokset"/>
      <w:bookmarkEnd w:id="64"/>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5" w:name="kirjallisuuskatsauksen-tulokset"/>
      <w:bookmarkEnd w:id="65"/>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6" w:name="yleinen-kuvailu"/>
      <w:bookmarkEnd w:id="66"/>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7"/>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8"/>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9" w:name="aiotin-teknologiat"/>
      <w:bookmarkEnd w:id="69"/>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70"/>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1" w:name="aiotin-sovellusalueet"/>
      <w:bookmarkEnd w:id="71"/>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2" w:name="valvonta"/>
      <w:bookmarkEnd w:id="72"/>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3" w:name="kontrollointi"/>
      <w:bookmarkEnd w:id="73"/>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4" w:name="logistiikka"/>
      <w:bookmarkEnd w:id="74"/>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5" w:name="ennustus"/>
      <w:bookmarkEnd w:id="75"/>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6" w:name="aiotin-avoimet-haasteet"/>
      <w:bookmarkEnd w:id="76"/>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7" w:name="standardisaation-haasteet"/>
      <w:bookmarkEnd w:id="77"/>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8" w:name="tieto--ja-kyberturvallisuuden-haasteet"/>
      <w:bookmarkEnd w:id="78"/>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9" w:name="laitteiden-energiatehokkuuden-haasteet"/>
      <w:bookmarkEnd w:id="79"/>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0" w:name="laitteiden-kestävyyden-haasteet"/>
      <w:bookmarkEnd w:id="80"/>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1" w:name="langattoman-tietoliikenteen-haasteet"/>
      <w:bookmarkEnd w:id="81"/>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2" w:name="analytiikkaratkaisuiden-ja-tietopalveluiden-haasteet"/>
      <w:bookmarkEnd w:id="82"/>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3" w:name="aiot-ekosysteemin-laajentamisen-haasteet"/>
      <w:bookmarkEnd w:id="83"/>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4" w:name="muut-tekniset-haasteet"/>
      <w:bookmarkEnd w:id="84"/>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5" w:name="muut-haasteet"/>
      <w:bookmarkEnd w:id="85"/>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6" w:name="esitetyt-aiot-arkkitehtuurit"/>
      <w:bookmarkEnd w:id="86"/>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7"/>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8"/>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9"/>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90" w:name="haastattelujen-tulokset"/>
      <w:bookmarkEnd w:id="90"/>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1" w:name="haastatteluaineiston-sisällönanalyysin-tulokset-teemoittain"/>
      <w:bookmarkEnd w:id="91"/>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100"/>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1"/>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2"/>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3" w:name="haastatteluaineiston-kuvaus"/>
      <w:bookmarkEnd w:id="103"/>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4" w:name="aiotin-tilanne-yleensä"/>
      <w:bookmarkEnd w:id="104"/>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5" w:name="digitalisaatioharppauksen-alku"/>
      <w:bookmarkEnd w:id="105"/>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6" w:name="aiot-teknologioiden-omaksumisen-tilanne-suomessa"/>
      <w:bookmarkEnd w:id="106"/>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7" w:name="laitevalmistajien-yhteistyö"/>
      <w:bookmarkEnd w:id="107"/>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8" w:name="kokonaisvaltainen-maatilan-tiedonhallintajärjestelmä-fmis"/>
      <w:bookmarkEnd w:id="108"/>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9" w:name="datan-käsittely"/>
      <w:bookmarkEnd w:id="109"/>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10" w:name="datan-liikkuminen-tuotantoketjussa"/>
      <w:bookmarkEnd w:id="110"/>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1" w:name="datan-jakaminen-ja-julkaisu"/>
      <w:bookmarkEnd w:id="111"/>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2" w:name="datan-omistajuus"/>
      <w:bookmarkEnd w:id="112"/>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3" w:name="aiotin-vaikutukset"/>
      <w:bookmarkEnd w:id="113"/>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4" w:name="ruokaturva"/>
      <w:bookmarkEnd w:id="114"/>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5" w:name="aiotin-haasteet"/>
      <w:bookmarkEnd w:id="115"/>
      <w:r>
        <w:t xml:space="preserve">AIoT:in haasteet</w:t>
      </w:r>
    </w:p>
    <w:p>
      <w:pPr>
        <w:pStyle w:val="FirstParagraph"/>
      </w:pPr>
      <w:r>
        <w:t xml:space="preserve">Tässä osiossa kuvaillaan haastatteluaineistossa ilmi tulleet AIoT:in avoimet haasteet. Haasteiden kuvailu on jaoteltu tietoliikenteen ja tietoturvan, elinkaarien, integraatioiden ja alustojen, käytettävyyden, asiantuntijuuden ja omaksumisen haasteiden osioihin.</w:t>
      </w:r>
    </w:p>
    <w:p>
      <w:pPr>
        <w:pStyle w:val="Heading5"/>
      </w:pPr>
      <w:bookmarkStart w:id="116" w:name="tietoliikenteen-ja-tietoturvan-haasteet"/>
      <w:bookmarkEnd w:id="116"/>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7" w:name="elinkaarihaasteet"/>
      <w:bookmarkEnd w:id="117"/>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8" w:name="integraatio--ja-alustahaasteet"/>
      <w:bookmarkEnd w:id="118"/>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9" w:name="käytettävyyshaasteet"/>
      <w:bookmarkEnd w:id="119"/>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20" w:name="asiantuntijuushaaste"/>
      <w:bookmarkEnd w:id="120"/>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1" w:name="omaksumisen-haasteita"/>
      <w:bookmarkEnd w:id="121"/>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2" w:name="tavoitetila-ja-tulevaisuus"/>
      <w:bookmarkEnd w:id="122"/>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3" w:name="tutkimustulosten-yhteenveto"/>
      <w:bookmarkEnd w:id="123"/>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4" w:name="kirjallisuuskatsauksen-ja-haastattelujen-tulokset"/>
      <w:bookmarkEnd w:id="124"/>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5" w:name="tutkimuskysymyksien-vastaukset"/>
      <w:bookmarkEnd w:id="125"/>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6" w:name="pohdinta"/>
      <w:bookmarkEnd w:id="126"/>
      <w:r>
        <w:t xml:space="preserve">POHDINTA</w:t>
      </w:r>
    </w:p>
    <w:p>
      <w:pPr>
        <w:pStyle w:val="FirstParagraph"/>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T:n ja IoT:in näkökulmasta. Toivon myös, että käsittelemäni lähteet ja niiden haku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ennestään täysin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oli jo alustavassa suunnitelmassa valittu narratiivinen kirjallisuuskatsaus ja teemahaastattelut työn laadullisen ja kartoittavan luonteen perusteella.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parempia tuloksia, joista osa puolestaan toimi esimerkkeinä tutkimusmenetelmien käytöstä joita sovelsin omassa työssäni. Käytin kirjallisuuskatsauksen aineiston etsinnässä osittain systemaattisten katsaust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eskeisten ylätason käsitteiden ja ilmiöiden katson tulevan katsauksessa ilmi.</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Tekemissäni haastatteluissa tuli kaikissa esille jotain erilais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livat mielestäni keskeinen osa haastatteluihin valmistautumista ja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huomattavan määrän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suuri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vastaisuudessa sisällönanalyysin tekoon siihen erikoistunutta sovellusta.</w:t>
      </w:r>
    </w:p>
    <w:p>
      <w:pPr>
        <w:pStyle w:val="BodyText"/>
      </w:pPr>
      <w:r>
        <w:t xml:space="preserve">Narratiivisen kirjallisuuskatsauksen, teemahaastattelun ja sisällönanalyysin menetelmien käyttö käyttö vaati minulta opettelua ja omasta mielestäni työ alkoi sujua vasta aivan loppuvaiheessa. Pääasiassa tämän takia pidän tätä opinnäytetyötä itselleni lähinnä ensimmäisenä tutkimustyön harjoituksena ja aiheeseen tutustumisena.</w:t>
      </w:r>
    </w:p>
    <w:p>
      <w:pPr>
        <w:pStyle w:val="Heading2"/>
      </w:pPr>
      <w:bookmarkStart w:id="127" w:name="tavoitteiden-saavuttaminen"/>
      <w:bookmarkEnd w:id="127"/>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st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olen jättänyt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8" w:name="oppiminen"/>
      <w:bookmarkEnd w:id="128"/>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kerta toisensa jälkeen joustav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hieman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pienin askelin parempaan työskentelyyn pyrkiminen. Vaikka lähtötilanteessa työskentelyn tulokset olisivat hyvin vaatimattomat, tilanteen tiedostava tarkastelu on aina antanut minulle mahdollisuuksia uteliaasti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arve on tullut akuutisti ilmi. Tämä on tullut ilmi erityisesti kirjallisuuskatsauksen kirjoittamisessa,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tuonut eteeni uusia haasteita jokaisessa työvaiheessa. Pelkästään termistön ymmärtäminen ja kääntäminen usein englannin kielisistä lähteistä on vienyt huomattavasti aikaa, mutta on lopulta auttanut aiheeseen perehtymisessä. Aiheeseen perehtyessä on käynyt selväksi, että voin opinnäytetyön puitteissa saada vain pintapuolisen käsityksen kasvintuotanno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n käyttämäni aika ja vaiva ovat palautuneet minulle huomattavana oppimiskokemuksena.</w:t>
      </w:r>
    </w:p>
    <w:p>
      <w:pPr>
        <w:pStyle w:val="Heading2"/>
      </w:pPr>
      <w:bookmarkStart w:id="129" w:name="johtopäätökset"/>
      <w:bookmarkEnd w:id="129"/>
      <w:r>
        <w:t xml:space="preserve">Johtopäätökset</w:t>
      </w:r>
    </w:p>
    <w:p>
      <w:pPr>
        <w:pStyle w:val="FirstParagraph"/>
      </w:pPr>
      <w:r>
        <w:t xml:space="preserve">AIoT:in teknologioiden voidaan odottaa yleistyvän voimakkaasti lähivuosien aikana. AIoT:in teknologioiden avulla voidaan saavuttaa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 On visioitu näiden järjestelmien muodostamasta globaalista maataloustuotannon järjestelmistä tai verkostoista, jotka mahdollistaisivat tosiaikaiset markkinat lähes kaikelle maataloustuotannolle.</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taloudelliste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huomattavassa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huomattavaa kysyntää ja kasvun mahdollisuuksia lähivuosien aikana.</w:t>
      </w:r>
    </w:p>
    <w:p>
      <w:pPr>
        <w:pStyle w:val="Heading2"/>
      </w:pPr>
      <w:bookmarkStart w:id="130" w:name="luotettavuus"/>
      <w:bookmarkEnd w:id="130"/>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ku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kohta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31" w:name="hyödynnettävyys-ja-jatkotutkimusaiheet"/>
      <w:bookmarkEnd w:id="131"/>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1"/>
      </w:pPr>
      <w:bookmarkStart w:id="132" w:name="liitteet"/>
      <w:bookmarkEnd w:id="132"/>
      <w:r>
        <w:t xml:space="preserve">LIITTEET</w:t>
      </w:r>
    </w:p>
    <w:p>
      <w:pPr>
        <w:pStyle w:val="Heading2"/>
      </w:pPr>
      <w:bookmarkStart w:id="133" w:name="liite-__.-iotin-historia--infografikka"/>
      <w:bookmarkEnd w:id="133"/>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4"/>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5" w:name="liite-__.-hakulauseiden-muodostus"/>
      <w:bookmarkEnd w:id="13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6" w:name="liite-__.-koodien-havainnot-taulukoituna"/>
      <w:bookmarkEnd w:id="13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8" w:name="liite-__.-havaintojen-määrät-kategorioittain"/>
      <w:bookmarkEnd w:id="13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1" w:name="liite-__.-tekniikka-kategorian-havainnot"/>
      <w:bookmarkEnd w:id="14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3" w:name="liite-__.-maataloustuotanto-kategorian-havainnot"/>
      <w:bookmarkEnd w:id="14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5" w:name="liite-__.-toimintaympäristö-kategorian-havainnot"/>
      <w:bookmarkEnd w:id="14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7" w:name="liite-__.-sanamäärät"/>
      <w:bookmarkEnd w:id="14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9" w:name="liite-__.-r-heatmap.2"/>
      <w:bookmarkEnd w:id="14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1" w:name="liite-__.-koodien-havainnot-haastatteluaineistossa"/>
      <w:bookmarkEnd w:id="151"/>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2" w:name="lahteet"/>
      <w:bookmarkEnd w:id="152"/>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3">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4">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2">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3">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4">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5">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6">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7">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8">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9">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0">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1">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2">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3">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4">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5">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6">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7">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8">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1a0bc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8100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e3aede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80b5f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4" Target="media/rId134.jp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38" Target="media/rId38.png" /><Relationship Type="http://schemas.openxmlformats.org/officeDocument/2006/relationships/image" Id="rId70" Target="media/rId70.png"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7"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92"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4"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8" Target="https://doi.org/10.1007/s13280-016-0793-6" TargetMode="External" /><Relationship Type="http://schemas.openxmlformats.org/officeDocument/2006/relationships/hyperlink" Id="rId198" Target="https://doi.org/10.1016/j.agsy.2017.01.023" TargetMode="External" /><Relationship Type="http://schemas.openxmlformats.org/officeDocument/2006/relationships/hyperlink" Id="rId196" Target="https://doi.org/10.1016/j.biosystemseng.2017.09.007" TargetMode="External" /><Relationship Type="http://schemas.openxmlformats.org/officeDocument/2006/relationships/hyperlink" Id="rId153"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93"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inpa.2017.12.002" TargetMode="External" /><Relationship Type="http://schemas.openxmlformats.org/officeDocument/2006/relationships/hyperlink" Id="rId194"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91" Target="https://doi.org/10.1109/JRPROC.1948.226245" TargetMode="External" /><Relationship Type="http://schemas.openxmlformats.org/officeDocument/2006/relationships/hyperlink" Id="rId189"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7"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54" Target="https://www.bworldonline.com/agriculture-3-0-farms-go-digital/" TargetMode="External" /><Relationship Type="http://schemas.openxmlformats.org/officeDocument/2006/relationships/hyperlink" Id="rId183"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5" Target="https://www.ibm.com/blogs/industries/little-known-story-first-iot-devic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0" Target="https://www.luke.fi/mt-nopea-kasvupyrahdys-led-valojen-alla/" TargetMode="External" /><Relationship Type="http://schemas.openxmlformats.org/officeDocument/2006/relationships/hyperlink" Id="rId184"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7"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92"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4"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8" Target="https://doi.org/10.1007/s13280-016-0793-6" TargetMode="External" /><Relationship Type="http://schemas.openxmlformats.org/officeDocument/2006/relationships/hyperlink" Id="rId198" Target="https://doi.org/10.1016/j.agsy.2017.01.023" TargetMode="External" /><Relationship Type="http://schemas.openxmlformats.org/officeDocument/2006/relationships/hyperlink" Id="rId196" Target="https://doi.org/10.1016/j.biosystemseng.2017.09.007" TargetMode="External" /><Relationship Type="http://schemas.openxmlformats.org/officeDocument/2006/relationships/hyperlink" Id="rId153"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93"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inpa.2017.12.002" TargetMode="External" /><Relationship Type="http://schemas.openxmlformats.org/officeDocument/2006/relationships/hyperlink" Id="rId194"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91" Target="https://doi.org/10.1109/JRPROC.1948.226245" TargetMode="External" /><Relationship Type="http://schemas.openxmlformats.org/officeDocument/2006/relationships/hyperlink" Id="rId189"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7"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54" Target="https://www.bworldonline.com/agriculture-3-0-farms-go-digital/" TargetMode="External" /><Relationship Type="http://schemas.openxmlformats.org/officeDocument/2006/relationships/hyperlink" Id="rId183"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5" Target="https://www.ibm.com/blogs/industries/little-known-story-first-iot-devic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0" Target="https://www.luke.fi/mt-nopea-kasvupyrahdys-led-valojen-alla/" TargetMode="External" /><Relationship Type="http://schemas.openxmlformats.org/officeDocument/2006/relationships/hyperlink" Id="rId184"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3T18:28:26Z</dcterms:created>
  <dcterms:modified xsi:type="dcterms:W3CDTF">2018-11-13T18:28:26Z</dcterms:modified>
</cp:coreProperties>
</file>